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3CED1" w14:textId="19240663" w:rsidR="007A7268" w:rsidRPr="00D22BC2" w:rsidRDefault="0088108C" w:rsidP="007C613E">
      <w:pPr>
        <w:ind w:firstLine="720"/>
      </w:pPr>
      <w:r w:rsidRPr="00D22BC2">
        <w:rPr>
          <w:bCs/>
          <w:noProof/>
        </w:rPr>
        <w:drawing>
          <wp:anchor distT="0" distB="0" distL="114300" distR="114300" simplePos="0" relativeHeight="251657216" behindDoc="1" locked="0" layoutInCell="1" allowOverlap="1" wp14:anchorId="4D2CF900" wp14:editId="42597913">
            <wp:simplePos x="0" y="0"/>
            <wp:positionH relativeFrom="column">
              <wp:posOffset>-238125</wp:posOffset>
            </wp:positionH>
            <wp:positionV relativeFrom="paragraph">
              <wp:posOffset>0</wp:posOffset>
            </wp:positionV>
            <wp:extent cx="1857375" cy="1062990"/>
            <wp:effectExtent l="0" t="0" r="9525" b="3810"/>
            <wp:wrapTight wrapText="bothSides">
              <wp:wrapPolygon edited="0">
                <wp:start x="21046" y="0"/>
                <wp:lineTo x="8862" y="774"/>
                <wp:lineTo x="2880" y="2710"/>
                <wp:lineTo x="2880" y="6194"/>
                <wp:lineTo x="443" y="8129"/>
                <wp:lineTo x="443" y="10452"/>
                <wp:lineTo x="2215" y="12387"/>
                <wp:lineTo x="2215" y="15484"/>
                <wp:lineTo x="3102" y="18581"/>
                <wp:lineTo x="3766" y="20129"/>
                <wp:lineTo x="12185" y="21290"/>
                <wp:lineTo x="21046" y="21290"/>
                <wp:lineTo x="21489" y="21290"/>
                <wp:lineTo x="21489" y="0"/>
                <wp:lineTo x="21046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63E" w:rsidRPr="00D22BC2">
        <w:rPr>
          <w:bCs/>
          <w:noProof/>
        </w:rPr>
        <w:t xml:space="preserve"> </w:t>
      </w:r>
      <w:r w:rsidR="007A7268" w:rsidRPr="00D22BC2">
        <w:rPr>
          <w:lang w:val="en-CA"/>
        </w:rPr>
        <w:fldChar w:fldCharType="begin"/>
      </w:r>
      <w:r w:rsidR="007A7268" w:rsidRPr="00D22BC2">
        <w:rPr>
          <w:lang w:val="en-CA"/>
        </w:rPr>
        <w:instrText xml:space="preserve"> SEQ CHAPTER \h \r 1</w:instrText>
      </w:r>
      <w:r w:rsidR="007A7268" w:rsidRPr="00D22BC2">
        <w:rPr>
          <w:lang w:val="en-CA"/>
        </w:rPr>
        <w:fldChar w:fldCharType="end"/>
      </w:r>
      <w:r w:rsidR="007A7268" w:rsidRPr="00D22BC2">
        <w:rPr>
          <w:b/>
          <w:bCs/>
        </w:rPr>
        <w:t>Development Authority of Jones County</w:t>
      </w:r>
    </w:p>
    <w:p w14:paraId="0231E7D8" w14:textId="77777777" w:rsidR="007A7268" w:rsidRPr="00D22BC2" w:rsidRDefault="007A7268" w:rsidP="007A7268">
      <w:pPr>
        <w:jc w:val="center"/>
        <w:sectPr w:rsidR="007A7268" w:rsidRPr="00D22BC2" w:rsidSect="00503D19">
          <w:footnotePr>
            <w:numRestart w:val="eachPage"/>
          </w:footnotePr>
          <w:endnotePr>
            <w:numFmt w:val="decimal"/>
          </w:endnotePr>
          <w:type w:val="continuous"/>
          <w:pgSz w:w="12240" w:h="15840"/>
          <w:pgMar w:top="1260" w:right="990" w:bottom="270" w:left="1440" w:header="1440" w:footer="1440" w:gutter="0"/>
          <w:cols w:space="720"/>
        </w:sectPr>
      </w:pPr>
    </w:p>
    <w:p w14:paraId="4F97FA9F" w14:textId="0EA4151B" w:rsidR="007A7268" w:rsidRPr="00D22BC2" w:rsidRDefault="007A7268" w:rsidP="005570AE">
      <w:pPr>
        <w:tabs>
          <w:tab w:val="left" w:pos="4320"/>
        </w:tabs>
        <w:ind w:left="4320" w:firstLine="720"/>
        <w:rPr>
          <w:bCs/>
        </w:rPr>
      </w:pPr>
      <w:r w:rsidRPr="00D22BC2">
        <w:rPr>
          <w:bCs/>
        </w:rPr>
        <w:t xml:space="preserve">Meeting </w:t>
      </w:r>
      <w:r w:rsidR="006C1EB4">
        <w:rPr>
          <w:bCs/>
        </w:rPr>
        <w:t>Agenda</w:t>
      </w:r>
    </w:p>
    <w:p w14:paraId="3C485D86" w14:textId="57C44595" w:rsidR="007A7268" w:rsidRDefault="00D853AF" w:rsidP="007073BC">
      <w:pPr>
        <w:rPr>
          <w:b/>
        </w:rPr>
      </w:pPr>
      <w:r>
        <w:t xml:space="preserve">        </w:t>
      </w:r>
      <w:r w:rsidR="00814C40">
        <w:t xml:space="preserve">   </w:t>
      </w:r>
      <w:r>
        <w:t xml:space="preserve">         </w:t>
      </w:r>
      <w:r w:rsidR="00460C13">
        <w:rPr>
          <w:b/>
        </w:rPr>
        <w:t xml:space="preserve">      </w:t>
      </w:r>
      <w:r w:rsidR="006C1EB4">
        <w:rPr>
          <w:b/>
        </w:rPr>
        <w:t xml:space="preserve">  </w:t>
      </w:r>
      <w:r w:rsidR="00275235">
        <w:rPr>
          <w:b/>
        </w:rPr>
        <w:t xml:space="preserve">  </w:t>
      </w:r>
      <w:r w:rsidR="00AC6BDA">
        <w:rPr>
          <w:b/>
        </w:rPr>
        <w:t>April 25</w:t>
      </w:r>
      <w:r w:rsidR="00814C40">
        <w:rPr>
          <w:b/>
        </w:rPr>
        <w:t>, 2024</w:t>
      </w:r>
    </w:p>
    <w:p w14:paraId="4C8712F4" w14:textId="476EE01B" w:rsidR="007C613E" w:rsidRDefault="007C613E" w:rsidP="007073B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14C40">
        <w:rPr>
          <w:b/>
        </w:rPr>
        <w:t xml:space="preserve">     9:00 AM</w:t>
      </w:r>
      <w:r w:rsidR="00AD5151">
        <w:t xml:space="preserve"> </w:t>
      </w:r>
    </w:p>
    <w:p w14:paraId="4BB2D604" w14:textId="77777777" w:rsidR="00A4263E" w:rsidRDefault="00A4263E" w:rsidP="007073BC">
      <w:pPr>
        <w:rPr>
          <w:b/>
        </w:rPr>
      </w:pPr>
    </w:p>
    <w:p w14:paraId="12603A4C" w14:textId="07BED9E7" w:rsidR="00A4263E" w:rsidRDefault="00A4263E" w:rsidP="007073BC">
      <w:pPr>
        <w:rPr>
          <w:b/>
        </w:rPr>
      </w:pPr>
    </w:p>
    <w:p w14:paraId="3FBA34B5" w14:textId="77777777" w:rsidR="00153E22" w:rsidRDefault="00153E22" w:rsidP="007073BC">
      <w:pPr>
        <w:rPr>
          <w:b/>
        </w:rPr>
      </w:pPr>
    </w:p>
    <w:p w14:paraId="294C9B39" w14:textId="77777777" w:rsidR="0032293F" w:rsidRDefault="007073BC" w:rsidP="007073BC">
      <w:r w:rsidRPr="005A1783">
        <w:rPr>
          <w:b/>
        </w:rPr>
        <w:t>Call to Order</w:t>
      </w:r>
      <w:r w:rsidRPr="005A1783">
        <w:tab/>
      </w:r>
      <w:r w:rsidRPr="005A1783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273FFE">
        <w:t xml:space="preserve">Greg Mullis </w:t>
      </w:r>
      <w:r w:rsidR="001A756F">
        <w:t xml:space="preserve"> </w:t>
      </w:r>
      <w:r w:rsidRPr="005A1783">
        <w:tab/>
      </w:r>
      <w:r w:rsidRPr="005A1783">
        <w:tab/>
      </w:r>
      <w:r w:rsidRPr="005A1783">
        <w:tab/>
      </w:r>
      <w:r w:rsidRPr="005A1783">
        <w:tab/>
      </w:r>
    </w:p>
    <w:p w14:paraId="3B8DFEFC" w14:textId="77777777" w:rsidR="0032293F" w:rsidRDefault="0032293F" w:rsidP="007073BC"/>
    <w:p w14:paraId="16D7380F" w14:textId="33094B70" w:rsidR="00D45FD2" w:rsidRPr="005A1783" w:rsidRDefault="00D45FD2" w:rsidP="00D45FD2">
      <w:pPr>
        <w:rPr>
          <w:b/>
        </w:rPr>
      </w:pPr>
      <w:bookmarkStart w:id="0" w:name="_Hlk101987085"/>
      <w:r w:rsidRPr="005A1783">
        <w:rPr>
          <w:b/>
        </w:rPr>
        <w:t>Consent Items:</w:t>
      </w:r>
    </w:p>
    <w:p w14:paraId="598E47DA" w14:textId="77777777" w:rsidR="00D45FD2" w:rsidRPr="005A1783" w:rsidRDefault="00D45FD2" w:rsidP="00906151">
      <w:pPr>
        <w:pStyle w:val="ListParagraph"/>
        <w:numPr>
          <w:ilvl w:val="0"/>
          <w:numId w:val="49"/>
        </w:numPr>
      </w:pPr>
      <w:r w:rsidRPr="005A1783">
        <w:t>Approval of Agenda</w:t>
      </w:r>
    </w:p>
    <w:p w14:paraId="42675D12" w14:textId="77777777" w:rsidR="00D45FD2" w:rsidRPr="005A1783" w:rsidRDefault="00D45FD2" w:rsidP="00906151">
      <w:pPr>
        <w:pStyle w:val="ListParagraph"/>
        <w:numPr>
          <w:ilvl w:val="0"/>
          <w:numId w:val="49"/>
        </w:numPr>
      </w:pPr>
      <w:r>
        <w:t xml:space="preserve">Approval of </w:t>
      </w:r>
      <w:r w:rsidRPr="005A1783">
        <w:t xml:space="preserve">Minutes </w:t>
      </w:r>
    </w:p>
    <w:p w14:paraId="126A6471" w14:textId="1DFAA810" w:rsidR="00D45FD2" w:rsidRDefault="00D45FD2" w:rsidP="00906151">
      <w:pPr>
        <w:pStyle w:val="ListParagraph"/>
        <w:numPr>
          <w:ilvl w:val="0"/>
          <w:numId w:val="49"/>
        </w:numPr>
      </w:pPr>
      <w:r w:rsidRPr="005A1783">
        <w:t>Financial Report</w:t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="00273FFE">
        <w:t xml:space="preserve">Brian Utley </w:t>
      </w:r>
    </w:p>
    <w:p w14:paraId="0CD72D4F" w14:textId="77777777" w:rsidR="00C64EA5" w:rsidRDefault="00C64EA5" w:rsidP="00C64EA5">
      <w:pPr>
        <w:rPr>
          <w:b/>
          <w:bCs/>
        </w:rPr>
      </w:pPr>
    </w:p>
    <w:p w14:paraId="165EEB84" w14:textId="77777777" w:rsidR="00546663" w:rsidRDefault="00796ED5" w:rsidP="00546663">
      <w:pPr>
        <w:rPr>
          <w:b/>
          <w:bCs/>
        </w:rPr>
      </w:pPr>
      <w:r>
        <w:rPr>
          <w:b/>
          <w:bCs/>
        </w:rPr>
        <w:t>New Business:</w:t>
      </w:r>
    </w:p>
    <w:p w14:paraId="7FD09184" w14:textId="09E90973" w:rsidR="002B6E77" w:rsidRPr="002B6E77" w:rsidRDefault="002B6E77" w:rsidP="002B6E77">
      <w:pPr>
        <w:pStyle w:val="ListParagraph"/>
        <w:numPr>
          <w:ilvl w:val="0"/>
          <w:numId w:val="52"/>
        </w:numPr>
        <w:rPr>
          <w:b/>
          <w:bCs/>
        </w:rPr>
      </w:pPr>
      <w:r>
        <w:t>GEDA Spring Workshop (May 21-23)</w:t>
      </w:r>
      <w:r>
        <w:tab/>
      </w:r>
      <w:r>
        <w:tab/>
      </w:r>
      <w:r>
        <w:tab/>
        <w:t>Haley Watson</w:t>
      </w:r>
    </w:p>
    <w:p w14:paraId="0A94AD7E" w14:textId="0C003A7D" w:rsidR="00796ED5" w:rsidRPr="002B6E77" w:rsidRDefault="00796ED5" w:rsidP="00BC1D7B">
      <w:pPr>
        <w:pStyle w:val="ListParagraph"/>
        <w:ind w:left="780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</w:p>
    <w:p w14:paraId="0C47FE37" w14:textId="5D845688" w:rsidR="00A45DBD" w:rsidRDefault="00A45DBD" w:rsidP="00A45DBD">
      <w:pPr>
        <w:rPr>
          <w:b/>
        </w:rPr>
      </w:pPr>
      <w:r w:rsidRPr="00FD6965">
        <w:rPr>
          <w:b/>
        </w:rPr>
        <w:t>Old Business:</w:t>
      </w:r>
    </w:p>
    <w:p w14:paraId="3B48F79D" w14:textId="77777777" w:rsidR="00796ED5" w:rsidRDefault="00796ED5" w:rsidP="00796ED5">
      <w:pPr>
        <w:pStyle w:val="ListParagraph"/>
        <w:numPr>
          <w:ilvl w:val="0"/>
          <w:numId w:val="49"/>
        </w:numPr>
      </w:pPr>
      <w:r>
        <w:t xml:space="preserve">Bank Account Signers </w:t>
      </w:r>
      <w:r>
        <w:tab/>
      </w:r>
      <w:r>
        <w:tab/>
      </w:r>
      <w:r>
        <w:tab/>
      </w:r>
      <w:r>
        <w:tab/>
      </w:r>
      <w:r>
        <w:tab/>
        <w:t xml:space="preserve">Brian Utley </w:t>
      </w:r>
    </w:p>
    <w:p w14:paraId="7EAC13FB" w14:textId="3A1E8D01" w:rsidR="00AC6BDA" w:rsidRDefault="00AC6BDA" w:rsidP="00796ED5">
      <w:pPr>
        <w:pStyle w:val="ListParagraph"/>
        <w:numPr>
          <w:ilvl w:val="0"/>
          <w:numId w:val="49"/>
        </w:numPr>
      </w:pPr>
      <w:r>
        <w:t>Marketing Comm./ Industrial Properties</w:t>
      </w:r>
      <w:r>
        <w:tab/>
      </w:r>
      <w:r>
        <w:tab/>
      </w:r>
      <w:r>
        <w:tab/>
        <w:t>Haley Watson</w:t>
      </w:r>
    </w:p>
    <w:p w14:paraId="68D0FB71" w14:textId="5620146F" w:rsidR="00814C40" w:rsidRDefault="00814C40" w:rsidP="00814C40">
      <w:pPr>
        <w:pStyle w:val="ListParagraph"/>
        <w:numPr>
          <w:ilvl w:val="0"/>
          <w:numId w:val="49"/>
        </w:numPr>
      </w:pPr>
      <w:r w:rsidRPr="00B95525">
        <w:t>By-Laws</w:t>
      </w:r>
      <w:r w:rsidR="000E75AD">
        <w:tab/>
      </w:r>
      <w:r w:rsidR="000E75AD">
        <w:tab/>
      </w:r>
      <w:r w:rsidR="000E75AD">
        <w:tab/>
      </w:r>
      <w:r w:rsidRPr="00B95525">
        <w:tab/>
      </w:r>
      <w:r w:rsidRPr="00B95525">
        <w:tab/>
      </w:r>
      <w:r w:rsidRPr="00B95525">
        <w:tab/>
      </w:r>
      <w:r>
        <w:tab/>
      </w:r>
      <w:r w:rsidRPr="00B95525">
        <w:t>Greg Mullis</w:t>
      </w:r>
    </w:p>
    <w:p w14:paraId="2FDA05C9" w14:textId="7C48E569" w:rsidR="00814C40" w:rsidRDefault="00814C40" w:rsidP="00814C40">
      <w:pPr>
        <w:pStyle w:val="ListParagraph"/>
        <w:numPr>
          <w:ilvl w:val="0"/>
          <w:numId w:val="49"/>
        </w:numPr>
      </w:pPr>
      <w:r>
        <w:t xml:space="preserve">Preferred Projects for Jones </w:t>
      </w:r>
      <w:r w:rsidR="000E75AD">
        <w:t xml:space="preserve">County </w:t>
      </w:r>
      <w:r w:rsidR="000E75AD">
        <w:tab/>
      </w:r>
      <w:r>
        <w:tab/>
      </w:r>
      <w:r>
        <w:tab/>
      </w:r>
      <w:r>
        <w:tab/>
        <w:t>Greg Mullis</w:t>
      </w:r>
    </w:p>
    <w:p w14:paraId="71C7275B" w14:textId="641D46CC" w:rsidR="003645C3" w:rsidRDefault="003645C3" w:rsidP="00AC6BDA"/>
    <w:p w14:paraId="5E0FF613" w14:textId="7E96562A" w:rsidR="00AC6BDA" w:rsidRPr="00AC6BDA" w:rsidRDefault="00AC6BDA" w:rsidP="00AC6BDA">
      <w:r>
        <w:rPr>
          <w:b/>
          <w:bCs/>
        </w:rPr>
        <w:t>Directors Repor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Haley Watson</w:t>
      </w:r>
    </w:p>
    <w:p w14:paraId="2D7FC934" w14:textId="412655CF" w:rsidR="00AC73EC" w:rsidRPr="00AC73EC" w:rsidRDefault="00AC73EC" w:rsidP="00AC73EC">
      <w:pPr>
        <w:rPr>
          <w:b/>
          <w:bCs/>
        </w:rPr>
      </w:pPr>
      <w:r w:rsidRPr="00AC73EC">
        <w:rPr>
          <w:b/>
          <w:bCs/>
        </w:rPr>
        <w:t xml:space="preserve">Executive Session </w:t>
      </w:r>
      <w:r>
        <w:rPr>
          <w:b/>
          <w:bCs/>
        </w:rPr>
        <w:t>(</w:t>
      </w:r>
      <w:r w:rsidR="00A16DD2">
        <w:rPr>
          <w:b/>
          <w:bCs/>
        </w:rPr>
        <w:t>Economic Development</w:t>
      </w:r>
      <w:r w:rsidR="00796ED5">
        <w:rPr>
          <w:b/>
          <w:bCs/>
        </w:rPr>
        <w:t>)</w:t>
      </w:r>
    </w:p>
    <w:p w14:paraId="4275DBC0" w14:textId="77777777" w:rsidR="008E31C7" w:rsidRPr="005761AB" w:rsidRDefault="008E31C7" w:rsidP="005761AB">
      <w:pPr>
        <w:rPr>
          <w:b/>
          <w:bCs/>
        </w:rPr>
      </w:pPr>
    </w:p>
    <w:p w14:paraId="3336822E" w14:textId="037E4AAB" w:rsidR="00F714E6" w:rsidRDefault="007073BC" w:rsidP="00A5724F">
      <w:r w:rsidRPr="005A1783">
        <w:rPr>
          <w:b/>
        </w:rPr>
        <w:t>Adjourn</w:t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BB078B">
        <w:rPr>
          <w:bCs/>
        </w:rPr>
        <w:t xml:space="preserve"> </w:t>
      </w:r>
      <w:r w:rsidR="00273FFE">
        <w:rPr>
          <w:bCs/>
        </w:rPr>
        <w:t xml:space="preserve">Greg Mullis </w:t>
      </w:r>
    </w:p>
    <w:p w14:paraId="276CAC1A" w14:textId="398EF1D3" w:rsidR="00153E22" w:rsidRDefault="00153E22" w:rsidP="00A5724F"/>
    <w:tbl>
      <w:tblPr>
        <w:tblStyle w:val="GridTable4-Accent2"/>
        <w:tblW w:w="10255" w:type="dxa"/>
        <w:tblLook w:val="04A0" w:firstRow="1" w:lastRow="0" w:firstColumn="1" w:lastColumn="0" w:noHBand="0" w:noVBand="1"/>
      </w:tblPr>
      <w:tblGrid>
        <w:gridCol w:w="1990"/>
        <w:gridCol w:w="2325"/>
        <w:gridCol w:w="1800"/>
        <w:gridCol w:w="1890"/>
        <w:gridCol w:w="2250"/>
      </w:tblGrid>
      <w:tr w:rsidR="009E3857" w:rsidRPr="00824633" w14:paraId="5E7D336A" w14:textId="77777777" w:rsidTr="00B82D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FF0000"/>
          </w:tcPr>
          <w:p w14:paraId="0B51DC4D" w14:textId="0E100938" w:rsidR="009E3857" w:rsidRPr="00824633" w:rsidRDefault="00273FFE" w:rsidP="00224603">
            <w:pPr>
              <w:tabs>
                <w:tab w:val="center" w:pos="5045"/>
                <w:tab w:val="right" w:pos="10090"/>
              </w:tabs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  <w:u w:val="single"/>
              </w:rPr>
            </w:pPr>
            <w:bookmarkStart w:id="1" w:name="_Hlk114570769"/>
            <w:r>
              <w:rPr>
                <w:rFonts w:asciiTheme="minorHAnsi" w:hAnsiTheme="minorHAnsi" w:cstheme="minorHAnsi"/>
                <w:bCs w:val="0"/>
                <w:sz w:val="20"/>
                <w:szCs w:val="20"/>
              </w:rPr>
              <w:t>2023/2024</w:t>
            </w:r>
            <w:r w:rsidR="009E3857" w:rsidRPr="005950EE">
              <w:rPr>
                <w:rFonts w:asciiTheme="minorHAnsi" w:hAnsiTheme="minorHAnsi" w:cstheme="minorHAnsi"/>
                <w:sz w:val="20"/>
                <w:szCs w:val="20"/>
              </w:rPr>
              <w:t xml:space="preserve"> Plan </w:t>
            </w:r>
            <w:r w:rsidR="005950EE" w:rsidRPr="005950E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="009E3857" w:rsidRPr="005950EE">
              <w:rPr>
                <w:rFonts w:asciiTheme="minorHAnsi" w:hAnsiTheme="minorHAnsi" w:cstheme="minorHAnsi"/>
                <w:sz w:val="20"/>
                <w:szCs w:val="20"/>
              </w:rPr>
              <w:t xml:space="preserve"> Action</w:t>
            </w:r>
          </w:p>
        </w:tc>
      </w:tr>
      <w:bookmarkEnd w:id="1"/>
      <w:tr w:rsidR="005950EE" w:rsidRPr="00824633" w14:paraId="73F940DB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042A4141" w14:textId="77777777" w:rsidR="005950EE" w:rsidRPr="00824633" w:rsidRDefault="005950EE" w:rsidP="002F7BE7">
            <w:pPr>
              <w:jc w:val="center"/>
              <w:rPr>
                <w:rFonts w:asciiTheme="minorHAnsi" w:hAnsiTheme="minorHAnsi" w:cstheme="minorHAnsi"/>
                <w:bCs w:val="0"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sz w:val="18"/>
                <w:szCs w:val="20"/>
                <w:u w:val="single"/>
              </w:rPr>
              <w:t>Promotions</w:t>
            </w:r>
          </w:p>
        </w:tc>
        <w:tc>
          <w:tcPr>
            <w:tcW w:w="2325" w:type="dxa"/>
          </w:tcPr>
          <w:p w14:paraId="641602A0" w14:textId="773D8365" w:rsidR="005950EE" w:rsidRPr="00824633" w:rsidRDefault="00224603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Visits/ Touches</w:t>
            </w:r>
            <w:r w:rsidR="005950EE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 xml:space="preserve"> </w:t>
            </w:r>
          </w:p>
        </w:tc>
        <w:tc>
          <w:tcPr>
            <w:tcW w:w="1800" w:type="dxa"/>
          </w:tcPr>
          <w:p w14:paraId="41A04EA9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 xml:space="preserve">Workforce </w:t>
            </w:r>
          </w:p>
          <w:p w14:paraId="3DF68B07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Development</w:t>
            </w:r>
          </w:p>
        </w:tc>
        <w:tc>
          <w:tcPr>
            <w:tcW w:w="1890" w:type="dxa"/>
          </w:tcPr>
          <w:p w14:paraId="36405905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Education</w:t>
            </w:r>
          </w:p>
        </w:tc>
        <w:tc>
          <w:tcPr>
            <w:tcW w:w="2250" w:type="dxa"/>
          </w:tcPr>
          <w:p w14:paraId="5DA3E79C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Government Affairs</w:t>
            </w:r>
          </w:p>
        </w:tc>
      </w:tr>
      <w:tr w:rsidR="00273FFE" w:rsidRPr="00B33881" w14:paraId="131BD9D0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6CB76F77" w14:textId="77777777" w:rsidR="00273FFE" w:rsidRPr="003645C3" w:rsidRDefault="00273FFE" w:rsidP="00273FFE">
            <w:pPr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</w:pPr>
            <w:r w:rsidRPr="003645C3"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  <w:t>Project Manager Gifts</w:t>
            </w:r>
          </w:p>
          <w:p w14:paraId="1B46B1E6" w14:textId="1F032D0F" w:rsidR="00273FFE" w:rsidRPr="00273FFE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</w:p>
        </w:tc>
        <w:tc>
          <w:tcPr>
            <w:tcW w:w="2325" w:type="dxa"/>
          </w:tcPr>
          <w:p w14:paraId="31B39857" w14:textId="4CDB170E" w:rsidR="00273FFE" w:rsidRPr="00CA7F8B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State Project Manager Visits: </w:t>
            </w:r>
            <w:r w:rsidRPr="00BB078B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(</w:t>
            </w:r>
            <w:r w:rsidR="000E75AD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/12)</w:t>
            </w:r>
          </w:p>
        </w:tc>
        <w:tc>
          <w:tcPr>
            <w:tcW w:w="1800" w:type="dxa"/>
          </w:tcPr>
          <w:p w14:paraId="079D099D" w14:textId="77777777" w:rsidR="00273FFE" w:rsidRPr="00AC6BDA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  <w:r w:rsidRPr="00AC6BDA">
              <w:rPr>
                <w:rFonts w:asciiTheme="minorHAnsi" w:hAnsiTheme="minorHAnsi" w:cstheme="minorHAnsi"/>
                <w:strike/>
                <w:sz w:val="18"/>
                <w:szCs w:val="20"/>
              </w:rPr>
              <w:t>Job Fair for Industries</w:t>
            </w:r>
          </w:p>
          <w:p w14:paraId="72E6449B" w14:textId="020EA714" w:rsidR="00273FFE" w:rsidRPr="00AF1B8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</w:pPr>
            <w:r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(</w:t>
            </w:r>
            <w:r w:rsidR="000E75AD"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Canceled)</w:t>
            </w:r>
            <w:r w:rsidRPr="00AF1B8E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46AC19F7" w14:textId="6C84A18E" w:rsidR="00273FFE" w:rsidRPr="009E7717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Carl Vinson Continuing Ed. Classes </w:t>
            </w:r>
          </w:p>
        </w:tc>
        <w:tc>
          <w:tcPr>
            <w:tcW w:w="2250" w:type="dxa"/>
          </w:tcPr>
          <w:p w14:paraId="545E8C75" w14:textId="77777777" w:rsid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Update </w:t>
            </w:r>
            <w:r w:rsidRPr="00B33881">
              <w:rPr>
                <w:rFonts w:asciiTheme="minorHAnsi" w:hAnsiTheme="minorHAnsi" w:cstheme="minorHAnsi"/>
                <w:sz w:val="18"/>
                <w:szCs w:val="20"/>
              </w:rPr>
              <w:t xml:space="preserve">County 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Quarterly</w:t>
            </w:r>
          </w:p>
          <w:p w14:paraId="536CE1B6" w14:textId="0D9D0E26" w:rsidR="00273FFE" w:rsidRPr="008E31C7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8E31C7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1/4</w:t>
            </w:r>
            <w:r w:rsidRPr="008E31C7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 xml:space="preserve">) </w:t>
            </w:r>
          </w:p>
        </w:tc>
      </w:tr>
      <w:tr w:rsidR="00273FFE" w:rsidRPr="003817A6" w14:paraId="452E325B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75138AD4" w14:textId="6B954BB8" w:rsidR="00273FFE" w:rsidRPr="000E75AD" w:rsidRDefault="00273FFE" w:rsidP="00273FFE">
            <w:pPr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</w:pPr>
            <w:r w:rsidRPr="000E75AD"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  <w:t xml:space="preserve">Project Manager Dinners </w:t>
            </w:r>
            <w:r w:rsidRPr="000E75AD"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  <w:t>(</w:t>
            </w:r>
            <w:r w:rsidR="000E75AD" w:rsidRPr="000E75AD"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  <w:t>2</w:t>
            </w:r>
            <w:r w:rsidRPr="000E75AD"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  <w:t xml:space="preserve">/2) </w:t>
            </w:r>
          </w:p>
        </w:tc>
        <w:tc>
          <w:tcPr>
            <w:tcW w:w="2325" w:type="dxa"/>
          </w:tcPr>
          <w:p w14:paraId="133DD482" w14:textId="49418047" w:rsid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GEDA follow up 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20"/>
              </w:rPr>
              <w:t>meetings</w:t>
            </w:r>
            <w:proofErr w:type="gramEnd"/>
          </w:p>
          <w:p w14:paraId="0730357F" w14:textId="6C118484" w:rsidR="00273FFE" w:rsidRPr="00BB078B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</w:p>
        </w:tc>
        <w:tc>
          <w:tcPr>
            <w:tcW w:w="1800" w:type="dxa"/>
          </w:tcPr>
          <w:p w14:paraId="5D9E63B3" w14:textId="77777777" w:rsidR="00273FFE" w:rsidRP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Educator Externship</w:t>
            </w:r>
          </w:p>
          <w:p w14:paraId="71EF2A23" w14:textId="24D05B6F" w:rsidR="00273FFE" w:rsidRPr="0001267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90" w:type="dxa"/>
          </w:tcPr>
          <w:p w14:paraId="1E816E1F" w14:textId="502AA939" w:rsidR="00273FFE" w:rsidRPr="00D532C1" w:rsidRDefault="000E75AD" w:rsidP="000E75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0E75AD"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  <w:t xml:space="preserve">CEDOP </w:t>
            </w:r>
            <w:r w:rsidRPr="000E75AD">
              <w:rPr>
                <w:rFonts w:asciiTheme="minorHAnsi" w:hAnsiTheme="minorHAnsi" w:cstheme="minorHAnsi"/>
                <w:i/>
                <w:iCs/>
                <w:strike/>
                <w:sz w:val="16"/>
                <w:szCs w:val="18"/>
              </w:rPr>
              <w:t>(Community Econ. Dev. Org. Program)</w:t>
            </w:r>
          </w:p>
        </w:tc>
        <w:tc>
          <w:tcPr>
            <w:tcW w:w="2250" w:type="dxa"/>
          </w:tcPr>
          <w:p w14:paraId="5213303B" w14:textId="6C7094F6" w:rsidR="00273FFE" w:rsidRPr="0001267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6A3DC6" w14:paraId="48B436A2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1D8DA9E9" w14:textId="5F7710DA" w:rsidR="00273FFE" w:rsidRPr="00CA7F8B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</w:p>
        </w:tc>
        <w:tc>
          <w:tcPr>
            <w:tcW w:w="2325" w:type="dxa"/>
          </w:tcPr>
          <w:p w14:paraId="6D6072FA" w14:textId="5C84C46E" w:rsidR="00273FFE" w:rsidRPr="00B33881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75F9445B" w14:textId="6850762E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MGEA Monthly Meetings </w:t>
            </w:r>
          </w:p>
        </w:tc>
        <w:tc>
          <w:tcPr>
            <w:tcW w:w="1890" w:type="dxa"/>
          </w:tcPr>
          <w:p w14:paraId="76C03F22" w14:textId="6BCCC167" w:rsidR="00273FFE" w:rsidRPr="000E75AD" w:rsidRDefault="00273FFE" w:rsidP="000E75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4842E0BB" w14:textId="77777777" w:rsidR="00273FFE" w:rsidRPr="006A3DC6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</w:p>
        </w:tc>
      </w:tr>
      <w:tr w:rsidR="00273FFE" w:rsidRPr="00824633" w14:paraId="43EF1A08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44A0B061" w14:textId="13714956" w:rsidR="00273FFE" w:rsidRPr="008E31C7" w:rsidRDefault="00273FFE" w:rsidP="00273FFE">
            <w:pPr>
              <w:rPr>
                <w:rFonts w:asciiTheme="minorHAnsi" w:hAnsiTheme="minorHAnsi" w:cstheme="minorHAnsi"/>
                <w:b w:val="0"/>
                <w:i/>
                <w:iCs/>
                <w:sz w:val="18"/>
                <w:szCs w:val="20"/>
              </w:rPr>
            </w:pPr>
          </w:p>
        </w:tc>
        <w:tc>
          <w:tcPr>
            <w:tcW w:w="2325" w:type="dxa"/>
          </w:tcPr>
          <w:p w14:paraId="639B56AC" w14:textId="6F196733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443E6654" w14:textId="0A3ACD05" w:rsidR="00273FFE" w:rsidRPr="00AC6BDA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  <w:r w:rsidRPr="00AC6BDA">
              <w:rPr>
                <w:rFonts w:asciiTheme="minorHAnsi" w:hAnsiTheme="minorHAnsi" w:cstheme="minorHAnsi"/>
                <w:strike/>
                <w:sz w:val="18"/>
                <w:szCs w:val="20"/>
              </w:rPr>
              <w:t>JCCCA 9</w:t>
            </w:r>
            <w:r w:rsidRPr="00AC6BDA">
              <w:rPr>
                <w:rFonts w:asciiTheme="minorHAnsi" w:hAnsiTheme="minorHAnsi" w:cstheme="minorHAnsi"/>
                <w:strike/>
                <w:sz w:val="18"/>
                <w:szCs w:val="20"/>
                <w:vertAlign w:val="superscript"/>
              </w:rPr>
              <w:t>th</w:t>
            </w:r>
            <w:r w:rsidRPr="00AC6BDA">
              <w:rPr>
                <w:rFonts w:asciiTheme="minorHAnsi" w:hAnsiTheme="minorHAnsi" w:cstheme="minorHAnsi"/>
                <w:strike/>
                <w:sz w:val="18"/>
                <w:szCs w:val="20"/>
              </w:rPr>
              <w:t xml:space="preserve"> Grade Pathway Event</w:t>
            </w:r>
            <w:r w:rsidR="00D226FE" w:rsidRPr="00AC6BDA">
              <w:rPr>
                <w:rFonts w:asciiTheme="minorHAnsi" w:hAnsiTheme="minorHAnsi" w:cstheme="minorHAnsi"/>
                <w:strike/>
                <w:sz w:val="18"/>
                <w:szCs w:val="20"/>
              </w:rPr>
              <w:t xml:space="preserve"> </w:t>
            </w:r>
            <w:r w:rsidR="00F75D44"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(</w:t>
            </w:r>
            <w:r w:rsidR="00D226FE"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3/</w:t>
            </w:r>
            <w:r w:rsidR="000E75AD"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25-</w:t>
            </w:r>
            <w:r w:rsidR="00D226FE"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26/24</w:t>
            </w:r>
            <w:r w:rsidR="00F75D44" w:rsidRPr="00AC6BDA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>)</w:t>
            </w:r>
          </w:p>
        </w:tc>
        <w:tc>
          <w:tcPr>
            <w:tcW w:w="1890" w:type="dxa"/>
          </w:tcPr>
          <w:p w14:paraId="28E884BA" w14:textId="0676A3AB" w:rsidR="00273FFE" w:rsidRPr="008E31C7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7B388FBC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0C36DBC0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45204A7E" w14:textId="77777777" w:rsidR="00273FFE" w:rsidRDefault="00273FFE" w:rsidP="00273FFE">
            <w:pPr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25" w:type="dxa"/>
          </w:tcPr>
          <w:p w14:paraId="02D6966C" w14:textId="77777777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7D556E1E" w14:textId="544E56DF" w:rsidR="00273FFE" w:rsidRP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22A15">
              <w:rPr>
                <w:rFonts w:asciiTheme="minorHAnsi" w:hAnsiTheme="minorHAnsi" w:cstheme="minorHAnsi"/>
                <w:sz w:val="18"/>
                <w:szCs w:val="20"/>
              </w:rPr>
              <w:t>Career Vehicle Day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/ Be Pro Be Proud</w:t>
            </w:r>
            <w:r w:rsidRPr="00222A15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 w:rsidR="00796ED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/</w:t>
            </w:r>
            <w:r w:rsidR="000E75AD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1890" w:type="dxa"/>
          </w:tcPr>
          <w:p w14:paraId="516E80A4" w14:textId="3729D038" w:rsidR="00273FFE" w:rsidRPr="00BB078B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250" w:type="dxa"/>
          </w:tcPr>
          <w:p w14:paraId="1749FB35" w14:textId="77777777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507C4426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6F951968" w14:textId="77777777" w:rsidR="00273FFE" w:rsidRDefault="00273FFE" w:rsidP="00273FFE">
            <w:pPr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25" w:type="dxa"/>
          </w:tcPr>
          <w:p w14:paraId="45FC94F4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05EB3D52" w14:textId="3D220177" w:rsidR="00273FFE" w:rsidRPr="00222A15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90" w:type="dxa"/>
          </w:tcPr>
          <w:p w14:paraId="2C9C1CC0" w14:textId="77777777" w:rsidR="00273FFE" w:rsidRPr="008E31C7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7C07C0CC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3BC1DF3E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FF0000"/>
          </w:tcPr>
          <w:p w14:paraId="5D4F06B9" w14:textId="1AACDC0F" w:rsidR="00273FFE" w:rsidRPr="00824633" w:rsidRDefault="00273FFE" w:rsidP="00273FFE">
            <w:pPr>
              <w:ind w:firstLine="72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bookmarkEnd w:id="0"/>
    </w:tbl>
    <w:p w14:paraId="71108B40" w14:textId="77777777" w:rsidR="00F3395E" w:rsidRDefault="00F3395E" w:rsidP="00A5724F">
      <w:pPr>
        <w:rPr>
          <w:b/>
          <w:bCs/>
        </w:rPr>
      </w:pPr>
    </w:p>
    <w:sectPr w:rsidR="00F3395E" w:rsidSect="00503D19">
      <w:headerReference w:type="default" r:id="rId9"/>
      <w:footnotePr>
        <w:numRestart w:val="eachPage"/>
      </w:footnotePr>
      <w:endnotePr>
        <w:numFmt w:val="decimal"/>
      </w:endnotePr>
      <w:type w:val="continuous"/>
      <w:pgSz w:w="12240" w:h="15840"/>
      <w:pgMar w:top="720" w:right="720" w:bottom="720" w:left="900" w:header="72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41F5E" w14:textId="77777777" w:rsidR="00503D19" w:rsidRDefault="00503D19" w:rsidP="00570E31">
      <w:r>
        <w:separator/>
      </w:r>
    </w:p>
  </w:endnote>
  <w:endnote w:type="continuationSeparator" w:id="0">
    <w:p w14:paraId="693359BD" w14:textId="77777777" w:rsidR="00503D19" w:rsidRDefault="00503D19" w:rsidP="00570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770D4" w14:textId="77777777" w:rsidR="00503D19" w:rsidRDefault="00503D19" w:rsidP="00570E31">
      <w:r>
        <w:separator/>
      </w:r>
    </w:p>
  </w:footnote>
  <w:footnote w:type="continuationSeparator" w:id="0">
    <w:p w14:paraId="483F5FB6" w14:textId="77777777" w:rsidR="00503D19" w:rsidRDefault="00503D19" w:rsidP="00570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29B4" w14:textId="5F4A381C" w:rsidR="007A7268" w:rsidRDefault="007A7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1CE5"/>
    <w:multiLevelType w:val="hybridMultilevel"/>
    <w:tmpl w:val="4A8C33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C254F5"/>
    <w:multiLevelType w:val="hybridMultilevel"/>
    <w:tmpl w:val="129688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D4DBE"/>
    <w:multiLevelType w:val="hybridMultilevel"/>
    <w:tmpl w:val="FE84C404"/>
    <w:lvl w:ilvl="0" w:tplc="65E8D9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F241BC"/>
    <w:multiLevelType w:val="hybridMultilevel"/>
    <w:tmpl w:val="E9608B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B41F0"/>
    <w:multiLevelType w:val="hybridMultilevel"/>
    <w:tmpl w:val="A9407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17F91"/>
    <w:multiLevelType w:val="hybridMultilevel"/>
    <w:tmpl w:val="16BA3A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026BE"/>
    <w:multiLevelType w:val="hybridMultilevel"/>
    <w:tmpl w:val="8040A8DE"/>
    <w:lvl w:ilvl="0" w:tplc="DE284366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ED458F"/>
    <w:multiLevelType w:val="hybridMultilevel"/>
    <w:tmpl w:val="9D708250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" w15:restartNumberingAfterBreak="0">
    <w:nsid w:val="20261230"/>
    <w:multiLevelType w:val="hybridMultilevel"/>
    <w:tmpl w:val="00E6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10004"/>
    <w:multiLevelType w:val="hybridMultilevel"/>
    <w:tmpl w:val="E11A541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3B710F"/>
    <w:multiLevelType w:val="hybridMultilevel"/>
    <w:tmpl w:val="88489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E251B9"/>
    <w:multiLevelType w:val="hybridMultilevel"/>
    <w:tmpl w:val="C26C59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7647474"/>
    <w:multiLevelType w:val="hybridMultilevel"/>
    <w:tmpl w:val="958C825E"/>
    <w:lvl w:ilvl="0" w:tplc="B9601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6876C5"/>
    <w:multiLevelType w:val="hybridMultilevel"/>
    <w:tmpl w:val="FB766B32"/>
    <w:lvl w:ilvl="0" w:tplc="CBECA6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806078"/>
    <w:multiLevelType w:val="hybridMultilevel"/>
    <w:tmpl w:val="5816BD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FE0A8D"/>
    <w:multiLevelType w:val="hybridMultilevel"/>
    <w:tmpl w:val="9D10F9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7769E"/>
    <w:multiLevelType w:val="hybridMultilevel"/>
    <w:tmpl w:val="C5DAE274"/>
    <w:lvl w:ilvl="0" w:tplc="8E98E5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E9130B"/>
    <w:multiLevelType w:val="hybridMultilevel"/>
    <w:tmpl w:val="DC240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5826D17"/>
    <w:multiLevelType w:val="hybridMultilevel"/>
    <w:tmpl w:val="BAACD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6A62E84"/>
    <w:multiLevelType w:val="hybridMultilevel"/>
    <w:tmpl w:val="6D4C9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6B5F73"/>
    <w:multiLevelType w:val="hybridMultilevel"/>
    <w:tmpl w:val="0B8E9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753F43"/>
    <w:multiLevelType w:val="hybridMultilevel"/>
    <w:tmpl w:val="63CE69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D6682B"/>
    <w:multiLevelType w:val="hybridMultilevel"/>
    <w:tmpl w:val="20640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0033DC"/>
    <w:multiLevelType w:val="hybridMultilevel"/>
    <w:tmpl w:val="5A5AAA98"/>
    <w:lvl w:ilvl="0" w:tplc="D5FE1F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93410"/>
    <w:multiLevelType w:val="hybridMultilevel"/>
    <w:tmpl w:val="B5180FE6"/>
    <w:lvl w:ilvl="0" w:tplc="B9601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0D7BF5"/>
    <w:multiLevelType w:val="hybridMultilevel"/>
    <w:tmpl w:val="6A28F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576A40"/>
    <w:multiLevelType w:val="hybridMultilevel"/>
    <w:tmpl w:val="497A593A"/>
    <w:lvl w:ilvl="0" w:tplc="FFE80D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7ED1BB4"/>
    <w:multiLevelType w:val="hybridMultilevel"/>
    <w:tmpl w:val="9F3C2B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021CDB"/>
    <w:multiLevelType w:val="hybridMultilevel"/>
    <w:tmpl w:val="1F5459CE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29" w15:restartNumberingAfterBreak="0">
    <w:nsid w:val="505F0C22"/>
    <w:multiLevelType w:val="hybridMultilevel"/>
    <w:tmpl w:val="9A32F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B551EB"/>
    <w:multiLevelType w:val="hybridMultilevel"/>
    <w:tmpl w:val="B7CA7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1B96C39"/>
    <w:multiLevelType w:val="hybridMultilevel"/>
    <w:tmpl w:val="0CB00E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2E67E30"/>
    <w:multiLevelType w:val="hybridMultilevel"/>
    <w:tmpl w:val="8B281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3AC2E97"/>
    <w:multiLevelType w:val="hybridMultilevel"/>
    <w:tmpl w:val="48F67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651CAF"/>
    <w:multiLevelType w:val="hybridMultilevel"/>
    <w:tmpl w:val="23A4B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A721712"/>
    <w:multiLevelType w:val="hybridMultilevel"/>
    <w:tmpl w:val="15FA9490"/>
    <w:lvl w:ilvl="0" w:tplc="7862A9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2657E0"/>
    <w:multiLevelType w:val="hybridMultilevel"/>
    <w:tmpl w:val="CA96607A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7" w15:restartNumberingAfterBreak="0">
    <w:nsid w:val="5DCB719F"/>
    <w:multiLevelType w:val="hybridMultilevel"/>
    <w:tmpl w:val="57167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F3541E"/>
    <w:multiLevelType w:val="hybridMultilevel"/>
    <w:tmpl w:val="77825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0461B76"/>
    <w:multiLevelType w:val="hybridMultilevel"/>
    <w:tmpl w:val="7EDE94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216233C"/>
    <w:multiLevelType w:val="hybridMultilevel"/>
    <w:tmpl w:val="FE06C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7BD1DDC"/>
    <w:multiLevelType w:val="hybridMultilevel"/>
    <w:tmpl w:val="1FD491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8AF5DBD"/>
    <w:multiLevelType w:val="hybridMultilevel"/>
    <w:tmpl w:val="D2300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8EE48A4"/>
    <w:multiLevelType w:val="hybridMultilevel"/>
    <w:tmpl w:val="D93ED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970B0A"/>
    <w:multiLevelType w:val="hybridMultilevel"/>
    <w:tmpl w:val="609834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BC24C97"/>
    <w:multiLevelType w:val="hybridMultilevel"/>
    <w:tmpl w:val="930498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F4628DA"/>
    <w:multiLevelType w:val="hybridMultilevel"/>
    <w:tmpl w:val="D26ACF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22D6657"/>
    <w:multiLevelType w:val="hybridMultilevel"/>
    <w:tmpl w:val="EC702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F44054"/>
    <w:multiLevelType w:val="hybridMultilevel"/>
    <w:tmpl w:val="0B8C66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737D49DF"/>
    <w:multiLevelType w:val="hybridMultilevel"/>
    <w:tmpl w:val="67D61CD4"/>
    <w:lvl w:ilvl="0" w:tplc="5A1AF0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64A4088"/>
    <w:multiLevelType w:val="hybridMultilevel"/>
    <w:tmpl w:val="FC7CE5F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99F19D4"/>
    <w:multiLevelType w:val="hybridMultilevel"/>
    <w:tmpl w:val="230A7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9227712">
    <w:abstractNumId w:val="28"/>
  </w:num>
  <w:num w:numId="2" w16cid:durableId="529994322">
    <w:abstractNumId w:val="9"/>
  </w:num>
  <w:num w:numId="3" w16cid:durableId="1032539876">
    <w:abstractNumId w:val="50"/>
  </w:num>
  <w:num w:numId="4" w16cid:durableId="1081027852">
    <w:abstractNumId w:val="5"/>
  </w:num>
  <w:num w:numId="5" w16cid:durableId="1615936543">
    <w:abstractNumId w:val="3"/>
  </w:num>
  <w:num w:numId="6" w16cid:durableId="2142263215">
    <w:abstractNumId w:val="13"/>
  </w:num>
  <w:num w:numId="7" w16cid:durableId="219753082">
    <w:abstractNumId w:val="26"/>
  </w:num>
  <w:num w:numId="8" w16cid:durableId="1115563772">
    <w:abstractNumId w:val="15"/>
  </w:num>
  <w:num w:numId="9" w16cid:durableId="142888660">
    <w:abstractNumId w:val="23"/>
  </w:num>
  <w:num w:numId="10" w16cid:durableId="1688750194">
    <w:abstractNumId w:val="24"/>
  </w:num>
  <w:num w:numId="11" w16cid:durableId="370107212">
    <w:abstractNumId w:val="12"/>
  </w:num>
  <w:num w:numId="12" w16cid:durableId="941953605">
    <w:abstractNumId w:val="35"/>
  </w:num>
  <w:num w:numId="13" w16cid:durableId="657853964">
    <w:abstractNumId w:val="49"/>
  </w:num>
  <w:num w:numId="14" w16cid:durableId="339894068">
    <w:abstractNumId w:val="2"/>
  </w:num>
  <w:num w:numId="15" w16cid:durableId="1306663098">
    <w:abstractNumId w:val="10"/>
  </w:num>
  <w:num w:numId="16" w16cid:durableId="1657995635">
    <w:abstractNumId w:val="16"/>
  </w:num>
  <w:num w:numId="17" w16cid:durableId="1280146747">
    <w:abstractNumId w:val="6"/>
  </w:num>
  <w:num w:numId="18" w16cid:durableId="4288610">
    <w:abstractNumId w:val="29"/>
  </w:num>
  <w:num w:numId="19" w16cid:durableId="71246459">
    <w:abstractNumId w:val="14"/>
  </w:num>
  <w:num w:numId="20" w16cid:durableId="1340160965">
    <w:abstractNumId w:val="19"/>
  </w:num>
  <w:num w:numId="21" w16cid:durableId="831870531">
    <w:abstractNumId w:val="45"/>
  </w:num>
  <w:num w:numId="22" w16cid:durableId="1738043933">
    <w:abstractNumId w:val="17"/>
  </w:num>
  <w:num w:numId="23" w16cid:durableId="643391039">
    <w:abstractNumId w:val="38"/>
  </w:num>
  <w:num w:numId="24" w16cid:durableId="1912234355">
    <w:abstractNumId w:val="51"/>
  </w:num>
  <w:num w:numId="25" w16cid:durableId="1879389582">
    <w:abstractNumId w:val="34"/>
  </w:num>
  <w:num w:numId="26" w16cid:durableId="1866626313">
    <w:abstractNumId w:val="36"/>
  </w:num>
  <w:num w:numId="27" w16cid:durableId="490025289">
    <w:abstractNumId w:val="7"/>
  </w:num>
  <w:num w:numId="28" w16cid:durableId="629751928">
    <w:abstractNumId w:val="4"/>
  </w:num>
  <w:num w:numId="29" w16cid:durableId="1073894523">
    <w:abstractNumId w:val="8"/>
  </w:num>
  <w:num w:numId="30" w16cid:durableId="377902729">
    <w:abstractNumId w:val="30"/>
  </w:num>
  <w:num w:numId="31" w16cid:durableId="798063551">
    <w:abstractNumId w:val="39"/>
  </w:num>
  <w:num w:numId="32" w16cid:durableId="607347843">
    <w:abstractNumId w:val="46"/>
  </w:num>
  <w:num w:numId="33" w16cid:durableId="391583834">
    <w:abstractNumId w:val="25"/>
  </w:num>
  <w:num w:numId="34" w16cid:durableId="260724648">
    <w:abstractNumId w:val="43"/>
  </w:num>
  <w:num w:numId="35" w16cid:durableId="373307448">
    <w:abstractNumId w:val="31"/>
  </w:num>
  <w:num w:numId="36" w16cid:durableId="547499178">
    <w:abstractNumId w:val="21"/>
  </w:num>
  <w:num w:numId="37" w16cid:durableId="931551435">
    <w:abstractNumId w:val="41"/>
  </w:num>
  <w:num w:numId="38" w16cid:durableId="1793472763">
    <w:abstractNumId w:val="40"/>
  </w:num>
  <w:num w:numId="39" w16cid:durableId="706681543">
    <w:abstractNumId w:val="0"/>
  </w:num>
  <w:num w:numId="40" w16cid:durableId="1822233069">
    <w:abstractNumId w:val="32"/>
  </w:num>
  <w:num w:numId="41" w16cid:durableId="2063289196">
    <w:abstractNumId w:val="20"/>
  </w:num>
  <w:num w:numId="42" w16cid:durableId="811408057">
    <w:abstractNumId w:val="44"/>
  </w:num>
  <w:num w:numId="43" w16cid:durableId="1474326591">
    <w:abstractNumId w:val="48"/>
  </w:num>
  <w:num w:numId="44" w16cid:durableId="1291278146">
    <w:abstractNumId w:val="27"/>
  </w:num>
  <w:num w:numId="45" w16cid:durableId="1163205601">
    <w:abstractNumId w:val="18"/>
  </w:num>
  <w:num w:numId="46" w16cid:durableId="392967487">
    <w:abstractNumId w:val="42"/>
  </w:num>
  <w:num w:numId="47" w16cid:durableId="305554698">
    <w:abstractNumId w:val="1"/>
  </w:num>
  <w:num w:numId="48" w16cid:durableId="77137958">
    <w:abstractNumId w:val="33"/>
  </w:num>
  <w:num w:numId="49" w16cid:durableId="1913662872">
    <w:abstractNumId w:val="37"/>
  </w:num>
  <w:num w:numId="50" w16cid:durableId="1462920049">
    <w:abstractNumId w:val="22"/>
  </w:num>
  <w:num w:numId="51" w16cid:durableId="1157114218">
    <w:abstractNumId w:val="47"/>
  </w:num>
  <w:num w:numId="52" w16cid:durableId="1312826020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UyNrQwMTAwtLBU0lEKTi0uzszPAykwqQUADwTnLSwAAAA="/>
  </w:docVars>
  <w:rsids>
    <w:rsidRoot w:val="007073BC"/>
    <w:rsid w:val="00001A78"/>
    <w:rsid w:val="0000293C"/>
    <w:rsid w:val="00005FD6"/>
    <w:rsid w:val="00010780"/>
    <w:rsid w:val="00012673"/>
    <w:rsid w:val="00015708"/>
    <w:rsid w:val="00016203"/>
    <w:rsid w:val="00025430"/>
    <w:rsid w:val="000301CD"/>
    <w:rsid w:val="00042405"/>
    <w:rsid w:val="00050224"/>
    <w:rsid w:val="00052AAF"/>
    <w:rsid w:val="00053DC7"/>
    <w:rsid w:val="000563E4"/>
    <w:rsid w:val="000644FC"/>
    <w:rsid w:val="00074715"/>
    <w:rsid w:val="00081E4B"/>
    <w:rsid w:val="000834DD"/>
    <w:rsid w:val="000857C0"/>
    <w:rsid w:val="00090453"/>
    <w:rsid w:val="00091338"/>
    <w:rsid w:val="00095E83"/>
    <w:rsid w:val="000978D6"/>
    <w:rsid w:val="000A241A"/>
    <w:rsid w:val="000B17B1"/>
    <w:rsid w:val="000D7B2A"/>
    <w:rsid w:val="000E64C4"/>
    <w:rsid w:val="000E75AD"/>
    <w:rsid w:val="000F1294"/>
    <w:rsid w:val="000F2E9A"/>
    <w:rsid w:val="00106CCA"/>
    <w:rsid w:val="00111B30"/>
    <w:rsid w:val="00120035"/>
    <w:rsid w:val="00121CC8"/>
    <w:rsid w:val="001264F4"/>
    <w:rsid w:val="001365F2"/>
    <w:rsid w:val="001370FF"/>
    <w:rsid w:val="0014598C"/>
    <w:rsid w:val="00152F94"/>
    <w:rsid w:val="00153E22"/>
    <w:rsid w:val="00160EC5"/>
    <w:rsid w:val="00161380"/>
    <w:rsid w:val="00164FB9"/>
    <w:rsid w:val="001677D3"/>
    <w:rsid w:val="00167AC0"/>
    <w:rsid w:val="00170CE6"/>
    <w:rsid w:val="00193B8B"/>
    <w:rsid w:val="00194A38"/>
    <w:rsid w:val="001A756F"/>
    <w:rsid w:val="001C663F"/>
    <w:rsid w:val="001D2CAE"/>
    <w:rsid w:val="001D7F27"/>
    <w:rsid w:val="001E5BB0"/>
    <w:rsid w:val="001E78AB"/>
    <w:rsid w:val="001E7C77"/>
    <w:rsid w:val="001F16DF"/>
    <w:rsid w:val="001F40EB"/>
    <w:rsid w:val="001F7B19"/>
    <w:rsid w:val="0020358A"/>
    <w:rsid w:val="0020584F"/>
    <w:rsid w:val="00215813"/>
    <w:rsid w:val="00222A15"/>
    <w:rsid w:val="00224603"/>
    <w:rsid w:val="002312A7"/>
    <w:rsid w:val="0024274B"/>
    <w:rsid w:val="002670FB"/>
    <w:rsid w:val="0027064A"/>
    <w:rsid w:val="0027353E"/>
    <w:rsid w:val="00273FFE"/>
    <w:rsid w:val="00275235"/>
    <w:rsid w:val="002809F3"/>
    <w:rsid w:val="00280E9C"/>
    <w:rsid w:val="00284D86"/>
    <w:rsid w:val="00287F23"/>
    <w:rsid w:val="002A4A5B"/>
    <w:rsid w:val="002A7FAB"/>
    <w:rsid w:val="002B6E77"/>
    <w:rsid w:val="002D0395"/>
    <w:rsid w:val="002D1517"/>
    <w:rsid w:val="002D2897"/>
    <w:rsid w:val="002D3117"/>
    <w:rsid w:val="002D4611"/>
    <w:rsid w:val="002E1EC3"/>
    <w:rsid w:val="002E5701"/>
    <w:rsid w:val="002F546D"/>
    <w:rsid w:val="002F5F13"/>
    <w:rsid w:val="00306310"/>
    <w:rsid w:val="003150FA"/>
    <w:rsid w:val="0032293F"/>
    <w:rsid w:val="00325C14"/>
    <w:rsid w:val="00330EE6"/>
    <w:rsid w:val="00351A5C"/>
    <w:rsid w:val="00356149"/>
    <w:rsid w:val="00356BF2"/>
    <w:rsid w:val="003579B9"/>
    <w:rsid w:val="003645C3"/>
    <w:rsid w:val="00365A82"/>
    <w:rsid w:val="00382AE7"/>
    <w:rsid w:val="0039332D"/>
    <w:rsid w:val="003945C8"/>
    <w:rsid w:val="0039697B"/>
    <w:rsid w:val="003A2B1B"/>
    <w:rsid w:val="003B4630"/>
    <w:rsid w:val="003E4D27"/>
    <w:rsid w:val="003F28F0"/>
    <w:rsid w:val="003F6F21"/>
    <w:rsid w:val="003F7807"/>
    <w:rsid w:val="00401621"/>
    <w:rsid w:val="00404508"/>
    <w:rsid w:val="0040487C"/>
    <w:rsid w:val="00411FA1"/>
    <w:rsid w:val="0042282E"/>
    <w:rsid w:val="00433856"/>
    <w:rsid w:val="004344C4"/>
    <w:rsid w:val="00435818"/>
    <w:rsid w:val="00440CE8"/>
    <w:rsid w:val="0044433B"/>
    <w:rsid w:val="0045215B"/>
    <w:rsid w:val="00455E01"/>
    <w:rsid w:val="00460C13"/>
    <w:rsid w:val="00461230"/>
    <w:rsid w:val="00467216"/>
    <w:rsid w:val="0047578A"/>
    <w:rsid w:val="0048177E"/>
    <w:rsid w:val="004870C4"/>
    <w:rsid w:val="00490328"/>
    <w:rsid w:val="004A551E"/>
    <w:rsid w:val="004A633A"/>
    <w:rsid w:val="004C0C8D"/>
    <w:rsid w:val="004D158D"/>
    <w:rsid w:val="004D6C0B"/>
    <w:rsid w:val="004D7E4C"/>
    <w:rsid w:val="004E1C6F"/>
    <w:rsid w:val="004E4849"/>
    <w:rsid w:val="004E566C"/>
    <w:rsid w:val="004F0A8D"/>
    <w:rsid w:val="00500AD2"/>
    <w:rsid w:val="00503D19"/>
    <w:rsid w:val="00505B6D"/>
    <w:rsid w:val="00505D65"/>
    <w:rsid w:val="00507B4F"/>
    <w:rsid w:val="0051376A"/>
    <w:rsid w:val="00515A24"/>
    <w:rsid w:val="0051729E"/>
    <w:rsid w:val="005315C2"/>
    <w:rsid w:val="005406F0"/>
    <w:rsid w:val="00541196"/>
    <w:rsid w:val="00546663"/>
    <w:rsid w:val="005535A8"/>
    <w:rsid w:val="00554CB2"/>
    <w:rsid w:val="005570AE"/>
    <w:rsid w:val="005678A3"/>
    <w:rsid w:val="00570E31"/>
    <w:rsid w:val="00571220"/>
    <w:rsid w:val="005761AB"/>
    <w:rsid w:val="005775DE"/>
    <w:rsid w:val="0058332C"/>
    <w:rsid w:val="005842F4"/>
    <w:rsid w:val="005876E4"/>
    <w:rsid w:val="00587D35"/>
    <w:rsid w:val="005950EE"/>
    <w:rsid w:val="0059791B"/>
    <w:rsid w:val="005A1783"/>
    <w:rsid w:val="005B295F"/>
    <w:rsid w:val="005B4A8B"/>
    <w:rsid w:val="00611BEB"/>
    <w:rsid w:val="00611E71"/>
    <w:rsid w:val="0061253E"/>
    <w:rsid w:val="006152D2"/>
    <w:rsid w:val="00616F9E"/>
    <w:rsid w:val="006252BE"/>
    <w:rsid w:val="00636D8F"/>
    <w:rsid w:val="00640639"/>
    <w:rsid w:val="00663125"/>
    <w:rsid w:val="00663C68"/>
    <w:rsid w:val="006660A0"/>
    <w:rsid w:val="006666AF"/>
    <w:rsid w:val="0067136E"/>
    <w:rsid w:val="0068278C"/>
    <w:rsid w:val="0068389F"/>
    <w:rsid w:val="0068797B"/>
    <w:rsid w:val="00693A15"/>
    <w:rsid w:val="00697B73"/>
    <w:rsid w:val="006B0E56"/>
    <w:rsid w:val="006B14A7"/>
    <w:rsid w:val="006B5FF8"/>
    <w:rsid w:val="006C1EB4"/>
    <w:rsid w:val="006D7773"/>
    <w:rsid w:val="006E1FBA"/>
    <w:rsid w:val="006E5E89"/>
    <w:rsid w:val="006E645B"/>
    <w:rsid w:val="006F7F0C"/>
    <w:rsid w:val="0070150A"/>
    <w:rsid w:val="00702C8F"/>
    <w:rsid w:val="007073BC"/>
    <w:rsid w:val="00707A9E"/>
    <w:rsid w:val="00712187"/>
    <w:rsid w:val="0071617E"/>
    <w:rsid w:val="00722473"/>
    <w:rsid w:val="00725BB2"/>
    <w:rsid w:val="0073003D"/>
    <w:rsid w:val="00732172"/>
    <w:rsid w:val="0073228A"/>
    <w:rsid w:val="00740DB7"/>
    <w:rsid w:val="00744E0D"/>
    <w:rsid w:val="007463F8"/>
    <w:rsid w:val="00756C9A"/>
    <w:rsid w:val="00765727"/>
    <w:rsid w:val="00766EEC"/>
    <w:rsid w:val="00777491"/>
    <w:rsid w:val="007922C7"/>
    <w:rsid w:val="00796ED5"/>
    <w:rsid w:val="007A7268"/>
    <w:rsid w:val="007C4B43"/>
    <w:rsid w:val="007C613E"/>
    <w:rsid w:val="007D1BB9"/>
    <w:rsid w:val="007D5377"/>
    <w:rsid w:val="007D7F27"/>
    <w:rsid w:val="007E546D"/>
    <w:rsid w:val="00803424"/>
    <w:rsid w:val="00805B93"/>
    <w:rsid w:val="00814110"/>
    <w:rsid w:val="00814C40"/>
    <w:rsid w:val="00816E1F"/>
    <w:rsid w:val="008203AE"/>
    <w:rsid w:val="008237FA"/>
    <w:rsid w:val="00825684"/>
    <w:rsid w:val="00827E78"/>
    <w:rsid w:val="0083085E"/>
    <w:rsid w:val="00841FB1"/>
    <w:rsid w:val="0084575D"/>
    <w:rsid w:val="0084758A"/>
    <w:rsid w:val="0085332B"/>
    <w:rsid w:val="00862181"/>
    <w:rsid w:val="0086587A"/>
    <w:rsid w:val="008750DE"/>
    <w:rsid w:val="0088108C"/>
    <w:rsid w:val="00893ACA"/>
    <w:rsid w:val="00897BDE"/>
    <w:rsid w:val="008A0581"/>
    <w:rsid w:val="008A59A5"/>
    <w:rsid w:val="008A73C6"/>
    <w:rsid w:val="008B1D42"/>
    <w:rsid w:val="008B38A1"/>
    <w:rsid w:val="008B6618"/>
    <w:rsid w:val="008B7350"/>
    <w:rsid w:val="008C1C66"/>
    <w:rsid w:val="008E1804"/>
    <w:rsid w:val="008E1F27"/>
    <w:rsid w:val="008E31C7"/>
    <w:rsid w:val="008E7590"/>
    <w:rsid w:val="008F09E8"/>
    <w:rsid w:val="008F69F1"/>
    <w:rsid w:val="009018D3"/>
    <w:rsid w:val="00903C17"/>
    <w:rsid w:val="00904ABD"/>
    <w:rsid w:val="00906151"/>
    <w:rsid w:val="0091217C"/>
    <w:rsid w:val="0091343C"/>
    <w:rsid w:val="00913CCF"/>
    <w:rsid w:val="00917183"/>
    <w:rsid w:val="00922BA5"/>
    <w:rsid w:val="0092378B"/>
    <w:rsid w:val="00923F28"/>
    <w:rsid w:val="0092597D"/>
    <w:rsid w:val="00933AE0"/>
    <w:rsid w:val="0094596C"/>
    <w:rsid w:val="0094764C"/>
    <w:rsid w:val="00953700"/>
    <w:rsid w:val="0095628B"/>
    <w:rsid w:val="0096045E"/>
    <w:rsid w:val="00966230"/>
    <w:rsid w:val="0097666F"/>
    <w:rsid w:val="009772A8"/>
    <w:rsid w:val="009846B0"/>
    <w:rsid w:val="009975F0"/>
    <w:rsid w:val="009A059B"/>
    <w:rsid w:val="009B0F90"/>
    <w:rsid w:val="009B7A6E"/>
    <w:rsid w:val="009D2449"/>
    <w:rsid w:val="009D488B"/>
    <w:rsid w:val="009E1BEA"/>
    <w:rsid w:val="009E2B68"/>
    <w:rsid w:val="009E3857"/>
    <w:rsid w:val="009E6C24"/>
    <w:rsid w:val="009F17F3"/>
    <w:rsid w:val="009F2D59"/>
    <w:rsid w:val="009F75C7"/>
    <w:rsid w:val="00A000DF"/>
    <w:rsid w:val="00A1304C"/>
    <w:rsid w:val="00A169D8"/>
    <w:rsid w:val="00A16DD2"/>
    <w:rsid w:val="00A27DA1"/>
    <w:rsid w:val="00A31398"/>
    <w:rsid w:val="00A410C9"/>
    <w:rsid w:val="00A41A7E"/>
    <w:rsid w:val="00A41AC1"/>
    <w:rsid w:val="00A4263E"/>
    <w:rsid w:val="00A45DBD"/>
    <w:rsid w:val="00A5063C"/>
    <w:rsid w:val="00A55478"/>
    <w:rsid w:val="00A5724F"/>
    <w:rsid w:val="00A6627E"/>
    <w:rsid w:val="00A72163"/>
    <w:rsid w:val="00A7743D"/>
    <w:rsid w:val="00A82C34"/>
    <w:rsid w:val="00A9134A"/>
    <w:rsid w:val="00A921BD"/>
    <w:rsid w:val="00AA45F4"/>
    <w:rsid w:val="00AA65DA"/>
    <w:rsid w:val="00AB0B34"/>
    <w:rsid w:val="00AC08A8"/>
    <w:rsid w:val="00AC5052"/>
    <w:rsid w:val="00AC6BDA"/>
    <w:rsid w:val="00AC73EC"/>
    <w:rsid w:val="00AD091F"/>
    <w:rsid w:val="00AD0AD4"/>
    <w:rsid w:val="00AD29F7"/>
    <w:rsid w:val="00AD4A2F"/>
    <w:rsid w:val="00AD5151"/>
    <w:rsid w:val="00AE0C3B"/>
    <w:rsid w:val="00AE30DD"/>
    <w:rsid w:val="00AF1B8E"/>
    <w:rsid w:val="00AF2B48"/>
    <w:rsid w:val="00B0046A"/>
    <w:rsid w:val="00B03EB9"/>
    <w:rsid w:val="00B07904"/>
    <w:rsid w:val="00B11EA0"/>
    <w:rsid w:val="00B21BD2"/>
    <w:rsid w:val="00B2333C"/>
    <w:rsid w:val="00B3420E"/>
    <w:rsid w:val="00B7160C"/>
    <w:rsid w:val="00B77E5F"/>
    <w:rsid w:val="00B82D48"/>
    <w:rsid w:val="00B87D0D"/>
    <w:rsid w:val="00B95525"/>
    <w:rsid w:val="00BA206D"/>
    <w:rsid w:val="00BA627E"/>
    <w:rsid w:val="00BB078B"/>
    <w:rsid w:val="00BB44BD"/>
    <w:rsid w:val="00BB44D0"/>
    <w:rsid w:val="00BC1D7B"/>
    <w:rsid w:val="00BC41FC"/>
    <w:rsid w:val="00BD3091"/>
    <w:rsid w:val="00BD4939"/>
    <w:rsid w:val="00BD6857"/>
    <w:rsid w:val="00BE0ECE"/>
    <w:rsid w:val="00BE3CF4"/>
    <w:rsid w:val="00BE4FA3"/>
    <w:rsid w:val="00BF6E47"/>
    <w:rsid w:val="00C10E32"/>
    <w:rsid w:val="00C1216A"/>
    <w:rsid w:val="00C1731F"/>
    <w:rsid w:val="00C173E8"/>
    <w:rsid w:val="00C273F5"/>
    <w:rsid w:val="00C3634A"/>
    <w:rsid w:val="00C46E5E"/>
    <w:rsid w:val="00C51D2F"/>
    <w:rsid w:val="00C52719"/>
    <w:rsid w:val="00C53207"/>
    <w:rsid w:val="00C5650D"/>
    <w:rsid w:val="00C64B09"/>
    <w:rsid w:val="00C64EA5"/>
    <w:rsid w:val="00C66129"/>
    <w:rsid w:val="00C975A0"/>
    <w:rsid w:val="00CA5621"/>
    <w:rsid w:val="00CE4AA6"/>
    <w:rsid w:val="00CE4D74"/>
    <w:rsid w:val="00CF76BD"/>
    <w:rsid w:val="00D01351"/>
    <w:rsid w:val="00D058CC"/>
    <w:rsid w:val="00D05C27"/>
    <w:rsid w:val="00D0632F"/>
    <w:rsid w:val="00D16E9B"/>
    <w:rsid w:val="00D226FE"/>
    <w:rsid w:val="00D22BC2"/>
    <w:rsid w:val="00D3375A"/>
    <w:rsid w:val="00D44131"/>
    <w:rsid w:val="00D45FD2"/>
    <w:rsid w:val="00D55237"/>
    <w:rsid w:val="00D55B81"/>
    <w:rsid w:val="00D57A34"/>
    <w:rsid w:val="00D57FF5"/>
    <w:rsid w:val="00D658F6"/>
    <w:rsid w:val="00D76761"/>
    <w:rsid w:val="00D8481E"/>
    <w:rsid w:val="00D853AF"/>
    <w:rsid w:val="00D87A86"/>
    <w:rsid w:val="00DA4325"/>
    <w:rsid w:val="00E1542C"/>
    <w:rsid w:val="00E20EDD"/>
    <w:rsid w:val="00E318DB"/>
    <w:rsid w:val="00E4137F"/>
    <w:rsid w:val="00E41B49"/>
    <w:rsid w:val="00E433CA"/>
    <w:rsid w:val="00E43A7D"/>
    <w:rsid w:val="00E4507A"/>
    <w:rsid w:val="00E54120"/>
    <w:rsid w:val="00E6361B"/>
    <w:rsid w:val="00E64B93"/>
    <w:rsid w:val="00E70080"/>
    <w:rsid w:val="00E72955"/>
    <w:rsid w:val="00E77003"/>
    <w:rsid w:val="00E7700E"/>
    <w:rsid w:val="00E7773F"/>
    <w:rsid w:val="00E97524"/>
    <w:rsid w:val="00EA0419"/>
    <w:rsid w:val="00EA3077"/>
    <w:rsid w:val="00EA392F"/>
    <w:rsid w:val="00EC060A"/>
    <w:rsid w:val="00EC0919"/>
    <w:rsid w:val="00EC1AAF"/>
    <w:rsid w:val="00EC1E17"/>
    <w:rsid w:val="00EC3B76"/>
    <w:rsid w:val="00ED33BF"/>
    <w:rsid w:val="00EF2276"/>
    <w:rsid w:val="00EF7D5D"/>
    <w:rsid w:val="00F13800"/>
    <w:rsid w:val="00F14B33"/>
    <w:rsid w:val="00F21109"/>
    <w:rsid w:val="00F23FB7"/>
    <w:rsid w:val="00F32628"/>
    <w:rsid w:val="00F3395E"/>
    <w:rsid w:val="00F40204"/>
    <w:rsid w:val="00F52F2B"/>
    <w:rsid w:val="00F5354A"/>
    <w:rsid w:val="00F56962"/>
    <w:rsid w:val="00F6007D"/>
    <w:rsid w:val="00F6236D"/>
    <w:rsid w:val="00F657FE"/>
    <w:rsid w:val="00F714E6"/>
    <w:rsid w:val="00F75D44"/>
    <w:rsid w:val="00F871FE"/>
    <w:rsid w:val="00F96F19"/>
    <w:rsid w:val="00FA76A2"/>
    <w:rsid w:val="00FB6EAD"/>
    <w:rsid w:val="00FC00BF"/>
    <w:rsid w:val="00FC43C9"/>
    <w:rsid w:val="00FC6178"/>
    <w:rsid w:val="00FD3DE8"/>
    <w:rsid w:val="00FD4F48"/>
    <w:rsid w:val="00FD5E8D"/>
    <w:rsid w:val="00FD5F7D"/>
    <w:rsid w:val="00FD6965"/>
    <w:rsid w:val="00FE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D7F2C"/>
  <w15:docId w15:val="{A2DF32D0-4CFC-4FCD-AC17-CAD946EA2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B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rsid w:val="007073B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00A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0E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0E3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70E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0E31"/>
    <w:rPr>
      <w:rFonts w:ascii="Times New Roman" w:eastAsia="Times New Roman" w:hAnsi="Times New Roman" w:cs="Times New Roman"/>
      <w:sz w:val="24"/>
      <w:szCs w:val="24"/>
    </w:rPr>
  </w:style>
  <w:style w:type="table" w:customStyle="1" w:styleId="GridTable4-Accent51">
    <w:name w:val="Grid Table 4 - Accent 51"/>
    <w:basedOn w:val="TableNormal"/>
    <w:uiPriority w:val="49"/>
    <w:rsid w:val="00D22BC2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2">
    <w:name w:val="Grid Table 2 Accent 2"/>
    <w:basedOn w:val="TableNormal"/>
    <w:uiPriority w:val="47"/>
    <w:rsid w:val="00A4263E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A4263E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3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1D497-A848-46EA-B91C-D9AE07FDC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BSY</dc:creator>
  <cp:lastModifiedBy>Haley</cp:lastModifiedBy>
  <cp:revision>3</cp:revision>
  <cp:lastPrinted>2023-12-07T12:17:00Z</cp:lastPrinted>
  <dcterms:created xsi:type="dcterms:W3CDTF">2024-04-23T17:09:00Z</dcterms:created>
  <dcterms:modified xsi:type="dcterms:W3CDTF">2024-04-23T19:00:00Z</dcterms:modified>
</cp:coreProperties>
</file>